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7717A" w14:textId="77777777" w:rsidR="005A2D25" w:rsidRDefault="00991337">
      <w:pPr>
        <w:pStyle w:val="Heading1"/>
      </w:pPr>
      <w:bookmarkStart w:id="0" w:name="module-4-assignment-1"/>
      <w:r>
        <w:t>Module 4 Assignment 1</w:t>
      </w:r>
      <w:bookmarkEnd w:id="0"/>
    </w:p>
    <w:p w14:paraId="2417717B" w14:textId="77777777" w:rsidR="005A2D25" w:rsidRDefault="00991337">
      <w:pPr>
        <w:pStyle w:val="Heading2"/>
      </w:pPr>
      <w:bookmarkStart w:id="1" w:name="katherine-schumann"/>
      <w:r>
        <w:t>Katherine Schumann</w:t>
      </w:r>
      <w:bookmarkEnd w:id="1"/>
    </w:p>
    <w:p w14:paraId="2417717C" w14:textId="77777777" w:rsidR="005A2D25" w:rsidRDefault="00991337">
      <w:pPr>
        <w:pStyle w:val="Heading3"/>
      </w:pPr>
      <w:bookmarkStart w:id="2" w:name="classification-trees"/>
      <w:r>
        <w:t>Classification Trees</w:t>
      </w:r>
      <w:bookmarkEnd w:id="2"/>
    </w:p>
    <w:p w14:paraId="2417717D" w14:textId="77777777" w:rsidR="005A2D25" w:rsidRDefault="00991337">
      <w:pPr>
        <w:pStyle w:val="SourceCode"/>
      </w:pP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2417717E" w14:textId="77777777" w:rsidR="005A2D25" w:rsidRDefault="009913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</w:t>
      </w:r>
      <w:r>
        <w:rPr>
          <w:rStyle w:val="VerbatimChar"/>
        </w:rPr>
        <w:t>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14:paraId="2417717F" w14:textId="77777777" w:rsidR="005A2D25" w:rsidRDefault="00991337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mal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ale, </w:t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>parol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race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>parol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state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>parol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>parol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crim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Ot</w:t>
      </w:r>
      <w:r>
        <w:rPr>
          <w:rStyle w:val="StringTok"/>
        </w:rPr>
        <w:t>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.character.numeric_version</w:t>
      </w:r>
      <w:r>
        <w:rPr>
          <w:rStyle w:val="NormalTok"/>
        </w:rPr>
        <w:t xml:space="preserve">(violato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</w:p>
    <w:p w14:paraId="24177180" w14:textId="77777777" w:rsidR="005A2D25" w:rsidRDefault="00991337">
      <w:pPr>
        <w:pStyle w:val="Heading3"/>
      </w:pPr>
      <w:bookmarkStart w:id="3" w:name="task-1"/>
      <w:r>
        <w:t>Task 1</w:t>
      </w:r>
      <w:bookmarkEnd w:id="3"/>
    </w:p>
    <w:p w14:paraId="24177181" w14:textId="77777777" w:rsidR="005A2D25" w:rsidRDefault="00991337">
      <w:pPr>
        <w:pStyle w:val="FirstParagraph"/>
      </w:pPr>
      <w:r>
        <w:t>Split the data (training and testing)</w:t>
      </w:r>
    </w:p>
    <w:p w14:paraId="24177182" w14:textId="77777777" w:rsidR="005A2D25" w:rsidRDefault="00991337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ole_split =</w:t>
      </w:r>
      <w:r>
        <w:rPr>
          <w:rStyle w:val="StringTok"/>
        </w:rPr>
        <w:t xml:space="preserve"> </w:t>
      </w:r>
      <w:r>
        <w:rPr>
          <w:rStyle w:val="KeywordTok"/>
        </w:rPr>
        <w:t>initial_split</w:t>
      </w:r>
      <w:r>
        <w:rPr>
          <w:rStyle w:val="NormalTok"/>
        </w:rPr>
        <w:t xml:space="preserve">(parole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strata =</w:t>
      </w:r>
      <w:r>
        <w:rPr>
          <w:rStyle w:val="NormalTok"/>
        </w:rPr>
        <w:t xml:space="preserve"> violator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training</w:t>
      </w:r>
      <w:r>
        <w:rPr>
          <w:rStyle w:val="NormalTok"/>
        </w:rPr>
        <w:t>(parole_split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testing</w:t>
      </w:r>
      <w:r>
        <w:rPr>
          <w:rStyle w:val="NormalTok"/>
        </w:rPr>
        <w:t>(parole_split)</w:t>
      </w:r>
    </w:p>
    <w:p w14:paraId="24177183" w14:textId="77777777" w:rsidR="005A2D25" w:rsidRDefault="00991337">
      <w:pPr>
        <w:pStyle w:val="Heading3"/>
      </w:pPr>
      <w:bookmarkStart w:id="4" w:name="task-2"/>
      <w:r>
        <w:t>Task 2</w:t>
      </w:r>
      <w:bookmarkEnd w:id="4"/>
    </w:p>
    <w:p w14:paraId="24177184" w14:textId="77777777" w:rsidR="005A2D25" w:rsidRDefault="00991337">
      <w:pPr>
        <w:pStyle w:val="FirstParagraph"/>
      </w:pPr>
      <w:r>
        <w:t>Create regression tree</w:t>
      </w:r>
    </w:p>
    <w:p w14:paraId="24177185" w14:textId="77777777" w:rsidR="005A2D25" w:rsidRDefault="00991337">
      <w:pPr>
        <w:pStyle w:val="SourceCode"/>
      </w:pPr>
      <w:r>
        <w:rPr>
          <w:rStyle w:val="NormalTok"/>
        </w:rPr>
        <w:t>parole_recipe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>(viol</w:t>
      </w:r>
      <w:r>
        <w:rPr>
          <w:rStyle w:val="NormalTok"/>
        </w:rPr>
        <w:t xml:space="preserve">ator </w:t>
      </w:r>
      <w:r>
        <w:rPr>
          <w:rStyle w:val="OperatorTok"/>
        </w:rPr>
        <w:t>~</w:t>
      </w:r>
      <w:r>
        <w:rPr>
          <w:rStyle w:val="NormalTok"/>
        </w:rPr>
        <w:t>., train)</w:t>
      </w:r>
      <w:r>
        <w:br/>
      </w:r>
      <w:r>
        <w:br/>
      </w:r>
      <w:r>
        <w:rPr>
          <w:rStyle w:val="NormalTok"/>
        </w:rPr>
        <w:t>tree_model =</w:t>
      </w:r>
      <w:r>
        <w:rPr>
          <w:rStyle w:val="StringTok"/>
        </w:rPr>
        <w:t xml:space="preserve"> </w:t>
      </w:r>
      <w:r>
        <w:rPr>
          <w:rStyle w:val="KeywordTok"/>
        </w:rPr>
        <w:t>decision_tre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CommentTok"/>
        </w:rPr>
        <w:t>#notice different mode here for a regression tree</w:t>
      </w:r>
      <w:r>
        <w:br/>
      </w:r>
      <w:r>
        <w:br/>
      </w:r>
      <w:r>
        <w:rPr>
          <w:rStyle w:val="NormalTok"/>
        </w:rPr>
        <w:t>parole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orkflow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model</w:t>
      </w:r>
      <w:r>
        <w:rPr>
          <w:rStyle w:val="NormalTok"/>
        </w:rPr>
        <w:t xml:space="preserve">(tree_mod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recipe</w:t>
      </w:r>
      <w:r>
        <w:rPr>
          <w:rStyle w:val="NormalTok"/>
        </w:rPr>
        <w:t>(parole_recipe)</w:t>
      </w:r>
      <w:r>
        <w:br/>
      </w:r>
      <w:r>
        <w:br/>
      </w:r>
      <w:r>
        <w:rPr>
          <w:rStyle w:val="NormalTok"/>
        </w:rPr>
        <w:t>parole_fit =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parole_wflow, train)</w:t>
      </w:r>
    </w:p>
    <w:p w14:paraId="24177186" w14:textId="77777777" w:rsidR="005A2D25" w:rsidRDefault="00991337">
      <w:pPr>
        <w:pStyle w:val="FirstParagraph"/>
      </w:pPr>
      <w:r>
        <w:t>Plot the tree</w:t>
      </w:r>
    </w:p>
    <w:p w14:paraId="24177187" w14:textId="77777777" w:rsidR="005A2D25" w:rsidRDefault="00991337">
      <w:pPr>
        <w:pStyle w:val="SourceCode"/>
      </w:pPr>
      <w:r>
        <w:rPr>
          <w:rStyle w:val="NormalTok"/>
        </w:rPr>
        <w:t>tre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_fi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_workflow_f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 xml:space="preserve">(tree, </w:t>
      </w:r>
      <w:r>
        <w:rPr>
          <w:rStyle w:val="DataTypeTok"/>
        </w:rPr>
        <w:t>tweak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14:paraId="24177188" w14:textId="77777777" w:rsidR="005A2D25" w:rsidRDefault="00991337">
      <w:pPr>
        <w:pStyle w:val="FirstParagraph"/>
      </w:pPr>
      <w:r>
        <w:rPr>
          <w:noProof/>
        </w:rPr>
        <w:lastRenderedPageBreak/>
        <w:drawing>
          <wp:inline distT="0" distB="0" distL="0" distR="0" wp14:anchorId="241771C7" wp14:editId="07A230A6">
            <wp:extent cx="5875020" cy="43129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672" cy="431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77189" w14:textId="77777777" w:rsidR="005A2D25" w:rsidRDefault="00991337">
      <w:pPr>
        <w:pStyle w:val="Heading3"/>
      </w:pPr>
      <w:bookmarkStart w:id="5" w:name="task-3"/>
      <w:r>
        <w:t>Task 3</w:t>
      </w:r>
      <w:bookmarkEnd w:id="5"/>
    </w:p>
    <w:p w14:paraId="2417718A" w14:textId="3C128D4A" w:rsidR="005A2D25" w:rsidRDefault="00991337">
      <w:pPr>
        <w:pStyle w:val="FirstParagraph"/>
      </w:pPr>
      <w:r>
        <w:t>First</w:t>
      </w:r>
      <w:r w:rsidR="00BE4FB8">
        <w:t>,</w:t>
      </w:r>
      <w:r>
        <w:t xml:space="preserve"> the state he is from is not Kentuc</w:t>
      </w:r>
      <w:r>
        <w:t>ky, Virginia, or Other, so I would go to the no</w:t>
      </w:r>
      <w:r w:rsidR="00BE4FB8">
        <w:t>-</w:t>
      </w:r>
      <w:r>
        <w:t>decision. Then the parolee has committed multiple offenses</w:t>
      </w:r>
      <w:r w:rsidR="00BE4FB8">
        <w:t>,</w:t>
      </w:r>
      <w:r>
        <w:t xml:space="preserve"> so I would select no classification. With time served over 5 years</w:t>
      </w:r>
      <w:r w:rsidR="00BE4FB8">
        <w:t>, I would select the No, which has a probability of 88%</w:t>
      </w:r>
      <w:r>
        <w:t xml:space="preserve"> not violating the parol</w:t>
      </w:r>
      <w:r>
        <w:t xml:space="preserve">e. </w:t>
      </w:r>
      <w:r w:rsidR="00BE4FB8">
        <w:t>This</w:t>
      </w:r>
      <w:r>
        <w:t xml:space="preserve"> means we would classify this parolee as not violating parole.</w:t>
      </w:r>
    </w:p>
    <w:p w14:paraId="2417718B" w14:textId="77777777" w:rsidR="005A2D25" w:rsidRDefault="00991337">
      <w:pPr>
        <w:pStyle w:val="SourceCode"/>
      </w:pPr>
      <w:r>
        <w:rPr>
          <w:rStyle w:val="NormalTok"/>
        </w:rPr>
        <w:t>parole_fit</w:t>
      </w:r>
      <w:r>
        <w:rPr>
          <w:rStyle w:val="OperatorTok"/>
        </w:rPr>
        <w:t>$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cptable</w:t>
      </w:r>
    </w:p>
    <w:p w14:paraId="2E08BE7A" w14:textId="0FDB0811" w:rsidR="004B5D69" w:rsidRDefault="00991337" w:rsidP="004B5D69">
      <w:pPr>
        <w:pStyle w:val="SourceCode"/>
      </w:pPr>
      <w:r>
        <w:rPr>
          <w:rStyle w:val="VerbatimChar"/>
        </w:rPr>
        <w:t>##           CP nsplit rel error   xerror      xstd</w:t>
      </w:r>
      <w:r>
        <w:br/>
      </w:r>
      <w:r>
        <w:rPr>
          <w:rStyle w:val="VerbatimChar"/>
        </w:rPr>
        <w:t>## 1 0.05454545      0 1.0000000 1.000000 0.1267582</w:t>
      </w:r>
      <w:r>
        <w:br/>
      </w:r>
      <w:r>
        <w:rPr>
          <w:rStyle w:val="VerbatimChar"/>
        </w:rPr>
        <w:t>## 2 0.01818182      4 0.7818182 1.090909 0.1316005</w:t>
      </w:r>
      <w:r>
        <w:br/>
      </w:r>
      <w:r>
        <w:rPr>
          <w:rStyle w:val="VerbatimChar"/>
        </w:rPr>
        <w:t>## 3 0.01454545      5 0.7636364 1.090909 0.1316005</w:t>
      </w:r>
      <w:r>
        <w:br/>
      </w:r>
      <w:r>
        <w:rPr>
          <w:rStyle w:val="VerbatimChar"/>
        </w:rPr>
        <w:t>## 4 0.01000000     10 0.6909091 1.127273 0.1334515</w:t>
      </w:r>
    </w:p>
    <w:p w14:paraId="539C10CB" w14:textId="77777777" w:rsidR="004B5D69" w:rsidRDefault="004B5D69" w:rsidP="004B5D69">
      <w:pPr>
        <w:pStyle w:val="Heading3"/>
      </w:pPr>
      <w:r>
        <w:t>Task 4</w:t>
      </w:r>
    </w:p>
    <w:p w14:paraId="18D2312A" w14:textId="7BA30822" w:rsidR="001952FA" w:rsidRDefault="004B5D69">
      <w:pPr>
        <w:pStyle w:val="FirstParagraph"/>
      </w:pPr>
      <w:r>
        <w:t>No</w:t>
      </w:r>
      <w:r w:rsidR="00BE4FB8">
        <w:t>,</w:t>
      </w:r>
      <w:r>
        <w:t xml:space="preserve"> the tree is not associated with the optimal value. </w:t>
      </w:r>
      <w:r w:rsidR="00991337">
        <w:t>Since the classification tree that R used has 10 splits</w:t>
      </w:r>
      <w:r w:rsidR="00BE4FB8">
        <w:t>,</w:t>
      </w:r>
      <w:r w:rsidR="00991337">
        <w:t xml:space="preserve"> we can see that this has one of the higher x</w:t>
      </w:r>
      <w:r w:rsidR="00991337">
        <w:t>errors from the above cp table</w:t>
      </w:r>
      <w:r w:rsidR="00BE4FB8">
        <w:t>. T</w:t>
      </w:r>
      <w:r w:rsidR="00991337">
        <w:t>he optimal cp value is .052</w:t>
      </w:r>
      <w:r w:rsidR="00BE4FB8">
        <w:t>,</w:t>
      </w:r>
      <w:r w:rsidR="00991337">
        <w:t xml:space="preserve"> which has a</w:t>
      </w:r>
      <w:r w:rsidR="00BE4FB8">
        <w:t xml:space="preserve"> </w:t>
      </w:r>
      <w:proofErr w:type="spellStart"/>
      <w:r w:rsidR="00991337">
        <w:t>xerror</w:t>
      </w:r>
      <w:proofErr w:type="spellEnd"/>
      <w:r w:rsidR="00991337">
        <w:t xml:space="preserve"> of 1, but a </w:t>
      </w:r>
      <w:proofErr w:type="spellStart"/>
      <w:r w:rsidR="00991337">
        <w:t>nsplit</w:t>
      </w:r>
      <w:proofErr w:type="spellEnd"/>
      <w:r w:rsidR="00991337">
        <w:t xml:space="preserve"> of 0</w:t>
      </w:r>
      <w:r w:rsidR="00BE4FB8">
        <w:t>,</w:t>
      </w:r>
      <w:r w:rsidR="00991337">
        <w:t xml:space="preserve"> meaning no splits or a naive model. </w:t>
      </w:r>
    </w:p>
    <w:p w14:paraId="152BF289" w14:textId="529A9DF7" w:rsidR="001952FA" w:rsidRDefault="001952FA" w:rsidP="001952FA">
      <w:pPr>
        <w:pStyle w:val="Heading3"/>
      </w:pPr>
      <w:r>
        <w:lastRenderedPageBreak/>
        <w:t xml:space="preserve">Task </w:t>
      </w:r>
      <w:r w:rsidR="004B5D69">
        <w:t>5</w:t>
      </w:r>
    </w:p>
    <w:p w14:paraId="2417718E" w14:textId="77777777" w:rsidR="005A2D25" w:rsidRDefault="00991337">
      <w:pPr>
        <w:pStyle w:val="BodyText"/>
      </w:pPr>
      <w:r>
        <w:t xml:space="preserve">Create our </w:t>
      </w:r>
      <w:proofErr w:type="gramStart"/>
      <w:r>
        <w:t>folds</w:t>
      </w:r>
      <w:proofErr w:type="gramEnd"/>
    </w:p>
    <w:p w14:paraId="2417718F" w14:textId="77777777" w:rsidR="005A2D25" w:rsidRDefault="00991337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 =</w:t>
      </w:r>
      <w:r>
        <w:rPr>
          <w:rStyle w:val="StringTok"/>
        </w:rPr>
        <w:t xml:space="preserve"> </w:t>
      </w:r>
      <w:r>
        <w:rPr>
          <w:rStyle w:val="KeywordTok"/>
        </w:rPr>
        <w:t>vfold_cv</w:t>
      </w:r>
      <w:r>
        <w:rPr>
          <w:rStyle w:val="NormalTok"/>
        </w:rPr>
        <w:t xml:space="preserve">(train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4177190" w14:textId="77777777" w:rsidR="005A2D25" w:rsidRDefault="00991337">
      <w:pPr>
        <w:pStyle w:val="SourceCode"/>
      </w:pPr>
      <w:r>
        <w:rPr>
          <w:rStyle w:val="NormalTok"/>
        </w:rPr>
        <w:t>parole_recipe1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NormalTok"/>
        </w:rPr>
        <w:t>., train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_model =</w:t>
      </w:r>
      <w:r>
        <w:rPr>
          <w:rStyle w:val="StringTok"/>
        </w:rPr>
        <w:t xml:space="preserve"> </w:t>
      </w:r>
      <w:r>
        <w:rPr>
          <w:rStyle w:val="KeywordTok"/>
        </w:rPr>
        <w:t>decision_tree</w:t>
      </w:r>
      <w:r>
        <w:rPr>
          <w:rStyle w:val="NormalTok"/>
        </w:rPr>
        <w:t>(</w:t>
      </w:r>
      <w:r>
        <w:rPr>
          <w:rStyle w:val="DataTypeTok"/>
        </w:rPr>
        <w:t>cost_complexity =</w:t>
      </w:r>
      <w:r>
        <w:rPr>
          <w:rStyle w:val="Normal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CommentTok"/>
        </w:rPr>
        <w:t>#notice different mode here for a regression tree</w:t>
      </w:r>
      <w:r>
        <w:br/>
      </w:r>
      <w:r>
        <w:br/>
      </w:r>
      <w:r>
        <w:rPr>
          <w:rStyle w:val="NormalTok"/>
        </w:rPr>
        <w:t>tree_grid =</w:t>
      </w:r>
      <w:r>
        <w:rPr>
          <w:rStyle w:val="StringTok"/>
        </w:rPr>
        <w:t xml:space="preserve"> </w:t>
      </w:r>
      <w:r>
        <w:rPr>
          <w:rStyle w:val="KeywordTok"/>
        </w:rPr>
        <w:t>grid_regular</w:t>
      </w:r>
      <w:r>
        <w:rPr>
          <w:rStyle w:val="NormalTok"/>
        </w:rPr>
        <w:t>(</w:t>
      </w:r>
      <w:r>
        <w:rPr>
          <w:rStyle w:val="Keyword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rPr>
          <w:rStyle w:val="NormalTok"/>
        </w:rPr>
        <w:t>parole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orkflow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model</w:t>
      </w:r>
      <w:r>
        <w:rPr>
          <w:rStyle w:val="NormalTok"/>
        </w:rPr>
        <w:t xml:space="preserve">(tree_mod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recipe</w:t>
      </w:r>
      <w:r>
        <w:rPr>
          <w:rStyle w:val="NormalTok"/>
        </w:rPr>
        <w:t>(parole_recipe1)</w:t>
      </w:r>
      <w:r>
        <w:br/>
      </w:r>
      <w:r>
        <w:br/>
      </w:r>
      <w:r>
        <w:rPr>
          <w:rStyle w:val="NormalTok"/>
        </w:rPr>
        <w:t>tree_re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arole_wflo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</w:p>
    <w:p w14:paraId="24177191" w14:textId="77777777" w:rsidR="005A2D25" w:rsidRDefault="009913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14:paraId="24177192" w14:textId="77777777" w:rsidR="005A2D25" w:rsidRDefault="00991337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as_function, flatten, flatten_chr, flatten_dbl, flatten_int,</w:t>
      </w:r>
      <w:r>
        <w:br/>
      </w:r>
      <w:r>
        <w:rPr>
          <w:rStyle w:val="VerbatimChar"/>
        </w:rPr>
        <w:t>##     flatten_lgl, flatten_raw, invoke, list_along, modify, prepend,</w:t>
      </w:r>
      <w:r>
        <w:br/>
      </w:r>
      <w:r>
        <w:rPr>
          <w:rStyle w:val="VerbatimChar"/>
        </w:rPr>
        <w:t>##     splice</w:t>
      </w:r>
    </w:p>
    <w:p w14:paraId="24177193" w14:textId="77777777" w:rsidR="005A2D25" w:rsidRDefault="009913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ctrs'</w:t>
      </w:r>
    </w:p>
    <w:p w14:paraId="24177194" w14:textId="77777777" w:rsidR="005A2D25" w:rsidRDefault="0099133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14:paraId="24177195" w14:textId="77777777" w:rsidR="005A2D25" w:rsidRDefault="00991337">
      <w:pPr>
        <w:pStyle w:val="SourceCode"/>
      </w:pP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14:paraId="24177196" w14:textId="77777777" w:rsidR="005A2D25" w:rsidRDefault="00991337">
      <w:pPr>
        <w:pStyle w:val="SourceCode"/>
      </w:pPr>
      <w:r>
        <w:rPr>
          <w:rStyle w:val="NormalTok"/>
        </w:rPr>
        <w:t>tree_res</w:t>
      </w:r>
    </w:p>
    <w:p w14:paraId="24177197" w14:textId="77777777" w:rsidR="005A2D25" w:rsidRDefault="00991337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lastRenderedPageBreak/>
        <w:t xml:space="preserve">##   splits           id    .metrics          .notes          </w:t>
      </w:r>
      <w:r>
        <w:br/>
      </w:r>
      <w:r>
        <w:rPr>
          <w:rStyle w:val="VerbatimChar"/>
        </w:rPr>
        <w:t xml:space="preserve">##   &lt;list&gt;           &lt;chr&gt; &lt;list&gt;            &lt;list&gt;          </w:t>
      </w:r>
      <w:r>
        <w:br/>
      </w:r>
      <w:r>
        <w:rPr>
          <w:rStyle w:val="VerbatimChar"/>
        </w:rPr>
        <w:t>## 1 &lt;split [378/95]&gt; Fold1 &lt;tibble [50 x 5]&gt; &lt;tibble [0 x 1]&gt;</w:t>
      </w:r>
      <w:r>
        <w:br/>
      </w:r>
      <w:r>
        <w:rPr>
          <w:rStyle w:val="VerbatimChar"/>
        </w:rPr>
        <w:t>## 2 &lt;split [378</w:t>
      </w:r>
      <w:r>
        <w:rPr>
          <w:rStyle w:val="VerbatimChar"/>
        </w:rPr>
        <w:t>/95]&gt; Fold2 &lt;tibble [50 x 5]&gt; &lt;tibble [0 x 1]&gt;</w:t>
      </w:r>
      <w:r>
        <w:br/>
      </w:r>
      <w:r>
        <w:rPr>
          <w:rStyle w:val="VerbatimChar"/>
        </w:rPr>
        <w:t>## 3 &lt;split [378/95]&gt; Fold3 &lt;tibble [50 x 5]&gt; &lt;tibble [0 x 1]&gt;</w:t>
      </w:r>
      <w:r>
        <w:br/>
      </w:r>
      <w:r>
        <w:rPr>
          <w:rStyle w:val="VerbatimChar"/>
        </w:rPr>
        <w:t>## 4 &lt;split [379/94]&gt; Fold4 &lt;tibble [50 x 5]&gt; &lt;tibble [0 x 1]&gt;</w:t>
      </w:r>
      <w:r>
        <w:br/>
      </w:r>
      <w:r>
        <w:rPr>
          <w:rStyle w:val="VerbatimChar"/>
        </w:rPr>
        <w:t>## 5 &lt;split [379/94]&gt; Fold5 &lt;tibble [50 x 5]&gt; &lt;tibble [0 x 1]&gt;</w:t>
      </w:r>
    </w:p>
    <w:p w14:paraId="24177198" w14:textId="77777777" w:rsidR="005A2D25" w:rsidRDefault="00991337">
      <w:pPr>
        <w:pStyle w:val="SourceCode"/>
      </w:pPr>
      <w:r>
        <w:rPr>
          <w:rStyle w:val="NormalTok"/>
        </w:rPr>
        <w:t xml:space="preserve">tree_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lle</w:t>
      </w:r>
      <w:r>
        <w:rPr>
          <w:rStyle w:val="KeywordTok"/>
        </w:rPr>
        <w:t>ct_metric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st_complexity, me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etric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B8B6024" w14:textId="77777777" w:rsidR="000A3A6A" w:rsidRDefault="00991337">
      <w:pPr>
        <w:pStyle w:val="FirstParagraph"/>
      </w:pPr>
      <w:r>
        <w:rPr>
          <w:noProof/>
        </w:rPr>
        <w:drawing>
          <wp:inline distT="0" distB="0" distL="0" distR="0" wp14:anchorId="241771C9" wp14:editId="241771C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4177199" w14:textId="7CD64431" w:rsidR="005A2D25" w:rsidRDefault="000A3A6A" w:rsidP="000A3A6A">
      <w:pPr>
        <w:pStyle w:val="Heading3"/>
      </w:pPr>
      <w:r>
        <w:t xml:space="preserve">Task </w:t>
      </w:r>
      <w:r>
        <w:t>6</w:t>
      </w:r>
    </w:p>
    <w:p w14:paraId="4302FD8B" w14:textId="77777777" w:rsidR="000A3A6A" w:rsidRPr="000A3A6A" w:rsidRDefault="000A3A6A" w:rsidP="000A3A6A">
      <w:pPr>
        <w:pStyle w:val="BodyText"/>
      </w:pPr>
    </w:p>
    <w:p w14:paraId="2417719A" w14:textId="77777777" w:rsidR="005A2D25" w:rsidRDefault="00991337">
      <w:pPr>
        <w:pStyle w:val="SourceCode"/>
      </w:pPr>
      <w:proofErr w:type="spellStart"/>
      <w:r>
        <w:rPr>
          <w:rStyle w:val="NormalTok"/>
        </w:rPr>
        <w:t>b</w:t>
      </w:r>
      <w:r>
        <w:rPr>
          <w:rStyle w:val="NormalTok"/>
        </w:rPr>
        <w:t>est_tre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ee_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14:paraId="2417719B" w14:textId="77777777" w:rsidR="005A2D25" w:rsidRDefault="00991337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lastRenderedPageBreak/>
        <w:t xml:space="preserve">##             &lt;dbl&gt; &lt;chr&gt;                </w:t>
      </w:r>
      <w:r>
        <w:br/>
      </w:r>
      <w:r>
        <w:rPr>
          <w:rStyle w:val="VerbatimChar"/>
        </w:rPr>
        <w:t>## 1             0.1 Preprocessor1_Model25</w:t>
      </w:r>
    </w:p>
    <w:p w14:paraId="2417719C" w14:textId="7F8C83BA" w:rsidR="005A2D25" w:rsidRDefault="00991337">
      <w:pPr>
        <w:pStyle w:val="FirstParagraph"/>
      </w:pPr>
      <w:r>
        <w:t>The best tree y</w:t>
      </w:r>
      <w:r w:rsidR="00BE4FB8">
        <w:t>ie</w:t>
      </w:r>
      <w:r>
        <w:t>lds a cp optimal</w:t>
      </w:r>
      <w:r w:rsidR="00BE4FB8">
        <w:t>,</w:t>
      </w:r>
      <w:r>
        <w:t xml:space="preserve"> accurate value is .1.</w:t>
      </w:r>
    </w:p>
    <w:p w14:paraId="2417719D" w14:textId="77777777" w:rsidR="005A2D25" w:rsidRDefault="00991337">
      <w:pPr>
        <w:pStyle w:val="Heading3"/>
      </w:pPr>
      <w:bookmarkStart w:id="6" w:name="task-7"/>
      <w:r>
        <w:t>Task 7</w:t>
      </w:r>
      <w:bookmarkEnd w:id="6"/>
    </w:p>
    <w:p w14:paraId="2417719E" w14:textId="77777777" w:rsidR="005A2D25" w:rsidRDefault="00991337">
      <w:pPr>
        <w:pStyle w:val="SourceCode"/>
      </w:pPr>
      <w:r>
        <w:rPr>
          <w:rStyle w:val="NormalTok"/>
        </w:rPr>
        <w:t>final_wf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arole_wflo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nalize_</w:t>
      </w:r>
      <w:r>
        <w:rPr>
          <w:rStyle w:val="KeywordTok"/>
        </w:rPr>
        <w:t>workflow</w:t>
      </w:r>
      <w:r>
        <w:rPr>
          <w:rStyle w:val="NormalTok"/>
        </w:rPr>
        <w:t>(best_tree)</w:t>
      </w:r>
    </w:p>
    <w:p w14:paraId="2417719F" w14:textId="77777777" w:rsidR="005A2D25" w:rsidRDefault="00991337">
      <w:pPr>
        <w:pStyle w:val="SourceCode"/>
      </w:pPr>
      <w:r>
        <w:rPr>
          <w:rStyle w:val="NormalTok"/>
        </w:rPr>
        <w:t>final_fit =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final_wf, train)</w:t>
      </w:r>
      <w:r>
        <w:br/>
      </w:r>
      <w:r>
        <w:br/>
      </w:r>
      <w:r>
        <w:rPr>
          <w:rStyle w:val="NormalTok"/>
        </w:rPr>
        <w:t>tre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fi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_workflow_f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fancyRpartPlot(tree, tweak = 1.5) </w:t>
      </w:r>
    </w:p>
    <w:p w14:paraId="241771A0" w14:textId="77777777" w:rsidR="005A2D25" w:rsidRDefault="00991337">
      <w:pPr>
        <w:pStyle w:val="Heading3"/>
      </w:pPr>
      <w:bookmarkStart w:id="7" w:name="task-8"/>
      <w:r>
        <w:t>Task 8</w:t>
      </w:r>
      <w:bookmarkEnd w:id="7"/>
    </w:p>
    <w:p w14:paraId="241771A1" w14:textId="77777777" w:rsidR="005A2D25" w:rsidRDefault="00991337">
      <w:pPr>
        <w:pStyle w:val="SourceCode"/>
      </w:pPr>
      <w:r>
        <w:rPr>
          <w:rStyle w:val="NormalTok"/>
        </w:rPr>
        <w:t>tree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_fit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)</w:t>
      </w:r>
    </w:p>
    <w:p w14:paraId="241771A2" w14:textId="77777777" w:rsidR="005A2D25" w:rsidRDefault="00991337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14:paraId="241771A3" w14:textId="77777777" w:rsidR="005A2D25" w:rsidRDefault="00991337">
      <w:pPr>
        <w:pStyle w:val="FirstParagraph"/>
      </w:pPr>
      <w:r>
        <w:t>Caret confusion matrix and accuracy, etc. calcs</w:t>
      </w:r>
    </w:p>
    <w:p w14:paraId="241771A4" w14:textId="77777777" w:rsidR="005A2D25" w:rsidRDefault="00991337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</w:t>
      </w:r>
      <w:r>
        <w:rPr>
          <w:rStyle w:val="OperatorTok"/>
        </w:rPr>
        <w:t>$</w:t>
      </w:r>
      <w:r>
        <w:rPr>
          <w:rStyle w:val="NormalTok"/>
        </w:rPr>
        <w:t>.pred_class,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</w:t>
      </w:r>
      <w:r>
        <w:rPr>
          <w:rStyle w:val="DataTypeTok"/>
        </w:rPr>
        <w:t>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14:paraId="241771A5" w14:textId="77777777" w:rsidR="005A2D25" w:rsidRDefault="0099133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18  55</w:t>
      </w:r>
      <w:r>
        <w:br/>
      </w:r>
      <w:r>
        <w:rPr>
          <w:rStyle w:val="VerbatimChar"/>
        </w:rPr>
        <w:t>##        Ye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37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  95% CI : (0.8513, 0.9112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53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3.305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>##          Pos Pred Value</w:t>
      </w:r>
      <w:r>
        <w:rPr>
          <w:rStyle w:val="VerbatimChar"/>
        </w:rPr>
        <w:t xml:space="preserve"> :    NaN          </w:t>
      </w:r>
      <w:r>
        <w:br/>
      </w:r>
      <w:r>
        <w:rPr>
          <w:rStyle w:val="VerbatimChar"/>
        </w:rPr>
        <w:t xml:space="preserve">##          Neg Pred Value : 0.8837          </w:t>
      </w:r>
      <w:r>
        <w:br/>
      </w:r>
      <w:r>
        <w:rPr>
          <w:rStyle w:val="VerbatimChar"/>
        </w:rPr>
        <w:t xml:space="preserve">##              Prevalence : 0.1163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241771A6" w14:textId="4CA677D2" w:rsidR="005A2D25" w:rsidRDefault="00991337">
      <w:pPr>
        <w:pStyle w:val="FirstParagraph"/>
      </w:pPr>
      <w:r>
        <w:t>Since the optimal accuracy value is the naive model</w:t>
      </w:r>
      <w:r w:rsidR="00BE4FB8">
        <w:t>,</w:t>
      </w:r>
      <w:r>
        <w:t xml:space="preserve"> we can use either the accuracy of 88.37% or the no information rate.</w:t>
      </w:r>
    </w:p>
    <w:p w14:paraId="241771A7" w14:textId="77777777" w:rsidR="005A2D25" w:rsidRDefault="00991337">
      <w:pPr>
        <w:pStyle w:val="Heading3"/>
      </w:pPr>
      <w:bookmarkStart w:id="8" w:name="task-9"/>
      <w:r>
        <w:t>Task 9</w:t>
      </w:r>
      <w:bookmarkEnd w:id="8"/>
    </w:p>
    <w:p w14:paraId="241771A8" w14:textId="77777777" w:rsidR="005A2D25" w:rsidRDefault="00991337">
      <w:pPr>
        <w:pStyle w:val="SourceCode"/>
      </w:pPr>
      <w:r>
        <w:rPr>
          <w:rStyle w:val="NormalTok"/>
        </w:rPr>
        <w:t>Bloo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14:paraId="241771A9" w14:textId="77777777" w:rsidR="005A2D25" w:rsidRDefault="009913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 xml:space="preserve">##   DonatedMarch </w:t>
      </w:r>
      <w:r>
        <w:rPr>
          <w:rStyle w:val="VerbatimChar"/>
        </w:rPr>
        <w:t>= col_double()</w:t>
      </w:r>
      <w:r>
        <w:br/>
      </w:r>
      <w:r>
        <w:rPr>
          <w:rStyle w:val="VerbatimChar"/>
        </w:rPr>
        <w:t>## )</w:t>
      </w:r>
    </w:p>
    <w:p w14:paraId="241771AA" w14:textId="77777777" w:rsidR="005A2D25" w:rsidRDefault="00991337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241771AB" w14:textId="77777777" w:rsidR="005A2D25" w:rsidRDefault="00991337">
      <w:pPr>
        <w:pStyle w:val="Heading3"/>
      </w:pPr>
      <w:bookmarkStart w:id="9" w:name="task-10"/>
      <w:r>
        <w:t>Task 10</w:t>
      </w:r>
      <w:bookmarkEnd w:id="9"/>
    </w:p>
    <w:p w14:paraId="241771AC" w14:textId="77777777" w:rsidR="005A2D25" w:rsidRDefault="00991337">
      <w:pPr>
        <w:pStyle w:val="FirstParagraph"/>
      </w:pPr>
      <w:r>
        <w:t>Split the data (training2 and testing2)</w:t>
      </w:r>
    </w:p>
    <w:p w14:paraId="241771AD" w14:textId="77777777" w:rsidR="005A2D25" w:rsidRDefault="0099133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lood_split =</w:t>
      </w:r>
      <w:r>
        <w:rPr>
          <w:rStyle w:val="StringTok"/>
        </w:rPr>
        <w:t xml:space="preserve"> </w:t>
      </w:r>
      <w:r>
        <w:rPr>
          <w:rStyle w:val="KeywordTok"/>
        </w:rPr>
        <w:t>initial_split</w:t>
      </w:r>
      <w:r>
        <w:rPr>
          <w:rStyle w:val="NormalTok"/>
        </w:rPr>
        <w:t xml:space="preserve">(Blood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strata =</w:t>
      </w:r>
      <w:r>
        <w:rPr>
          <w:rStyle w:val="NormalTok"/>
        </w:rPr>
        <w:t xml:space="preserve"> DonatedMarch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train2 =</w:t>
      </w:r>
      <w:r>
        <w:rPr>
          <w:rStyle w:val="StringTok"/>
        </w:rPr>
        <w:t xml:space="preserve"> </w:t>
      </w:r>
      <w:r>
        <w:rPr>
          <w:rStyle w:val="KeywordTok"/>
        </w:rPr>
        <w:t>training</w:t>
      </w:r>
      <w:r>
        <w:rPr>
          <w:rStyle w:val="NormalTok"/>
        </w:rPr>
        <w:t>(Blood_split)</w:t>
      </w:r>
      <w:r>
        <w:br/>
      </w:r>
      <w:r>
        <w:rPr>
          <w:rStyle w:val="NormalTok"/>
        </w:rPr>
        <w:t>test2 =</w:t>
      </w:r>
      <w:r>
        <w:rPr>
          <w:rStyle w:val="StringTok"/>
        </w:rPr>
        <w:t xml:space="preserve"> </w:t>
      </w:r>
      <w:r>
        <w:rPr>
          <w:rStyle w:val="KeywordTok"/>
        </w:rPr>
        <w:t>testing</w:t>
      </w:r>
      <w:r>
        <w:rPr>
          <w:rStyle w:val="NormalTok"/>
        </w:rPr>
        <w:t>(Blood_split)</w:t>
      </w:r>
    </w:p>
    <w:p w14:paraId="241771AE" w14:textId="77777777" w:rsidR="005A2D25" w:rsidRDefault="00991337">
      <w:pPr>
        <w:pStyle w:val="FirstParagraph"/>
      </w:pPr>
      <w:r>
        <w:t>Create our folds</w:t>
      </w:r>
    </w:p>
    <w:p w14:paraId="241771AF" w14:textId="77777777" w:rsidR="005A2D25" w:rsidRDefault="0099133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2 =</w:t>
      </w:r>
      <w:r>
        <w:rPr>
          <w:rStyle w:val="StringTok"/>
        </w:rPr>
        <w:t xml:space="preserve"> </w:t>
      </w:r>
      <w:r>
        <w:rPr>
          <w:rStyle w:val="KeywordTok"/>
        </w:rPr>
        <w:t>vfold_cv</w:t>
      </w:r>
      <w:r>
        <w:rPr>
          <w:rStyle w:val="NormalTok"/>
        </w:rPr>
        <w:t xml:space="preserve">(train2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41771B0" w14:textId="77777777" w:rsidR="005A2D25" w:rsidRDefault="00991337">
      <w:pPr>
        <w:pStyle w:val="SourceCode"/>
      </w:pPr>
      <w:r>
        <w:rPr>
          <w:rStyle w:val="NormalTok"/>
        </w:rPr>
        <w:t>Blood_recipe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 xml:space="preserve">(DonatedMarch </w:t>
      </w:r>
      <w:r>
        <w:rPr>
          <w:rStyle w:val="OperatorTok"/>
        </w:rPr>
        <w:t>~</w:t>
      </w:r>
      <w:r>
        <w:rPr>
          <w:rStyle w:val="NormalTok"/>
        </w:rPr>
        <w:t xml:space="preserve">., train2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</w:t>
      </w:r>
      <w:r>
        <w:rPr>
          <w:rStyle w:val="KeywordTok"/>
        </w:rPr>
        <w:t>dummy</w:t>
      </w:r>
      <w:r>
        <w:rPr>
          <w:rStyle w:val="NormalTok"/>
        </w:rPr>
        <w:t>(</w:t>
      </w:r>
      <w:r>
        <w:rPr>
          <w:rStyle w:val="KeywordTok"/>
        </w:rPr>
        <w:t>all_nominal</w:t>
      </w:r>
      <w:r>
        <w:rPr>
          <w:rStyle w:val="NormalTok"/>
        </w:rPr>
        <w:t>(),</w:t>
      </w:r>
      <w:r>
        <w:rPr>
          <w:rStyle w:val="OperatorTok"/>
        </w:rPr>
        <w:t>-</w:t>
      </w:r>
      <w:r>
        <w:rPr>
          <w:rStyle w:val="KeywordTok"/>
        </w:rPr>
        <w:t>all_outcomes</w:t>
      </w:r>
      <w:r>
        <w:rPr>
          <w:rStyle w:val="NormalTok"/>
        </w:rPr>
        <w:t>())</w:t>
      </w:r>
      <w:r>
        <w:br/>
      </w:r>
      <w:r>
        <w:lastRenderedPageBreak/>
        <w:br/>
      </w:r>
      <w:r>
        <w:rPr>
          <w:rStyle w:val="NormalTok"/>
        </w:rPr>
        <w:t>tree1_model =</w:t>
      </w:r>
      <w:r>
        <w:rPr>
          <w:rStyle w:val="StringTok"/>
        </w:rPr>
        <w:t xml:space="preserve"> </w:t>
      </w:r>
      <w:r>
        <w:rPr>
          <w:rStyle w:val="KeywordTok"/>
        </w:rPr>
        <w:t>decision_tree</w:t>
      </w:r>
      <w:r>
        <w:rPr>
          <w:rStyle w:val="NormalTok"/>
        </w:rPr>
        <w:t>(</w:t>
      </w:r>
      <w:r>
        <w:rPr>
          <w:rStyle w:val="DataTypeTok"/>
        </w:rPr>
        <w:t>cost_complexity =</w:t>
      </w:r>
      <w:r>
        <w:rPr>
          <w:rStyle w:val="Normal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CommentTok"/>
        </w:rPr>
        <w:t>#notice different mode here for a regression tree</w:t>
      </w:r>
      <w:r>
        <w:br/>
      </w:r>
      <w:r>
        <w:br/>
      </w:r>
      <w:r>
        <w:rPr>
          <w:rStyle w:val="NormalTok"/>
        </w:rPr>
        <w:t>tre</w:t>
      </w:r>
      <w:r>
        <w:rPr>
          <w:rStyle w:val="NormalTok"/>
        </w:rPr>
        <w:t>e1_grid =</w:t>
      </w:r>
      <w:r>
        <w:rPr>
          <w:rStyle w:val="StringTok"/>
        </w:rPr>
        <w:t xml:space="preserve"> </w:t>
      </w:r>
      <w:r>
        <w:rPr>
          <w:rStyle w:val="KeywordTok"/>
        </w:rPr>
        <w:t>grid_regular</w:t>
      </w:r>
      <w:r>
        <w:rPr>
          <w:rStyle w:val="NormalTok"/>
        </w:rPr>
        <w:t>(</w:t>
      </w:r>
      <w:r>
        <w:rPr>
          <w:rStyle w:val="Keyword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rPr>
          <w:rStyle w:val="NormalTok"/>
        </w:rPr>
        <w:t>Blood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orkflow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model</w:t>
      </w:r>
      <w:r>
        <w:rPr>
          <w:rStyle w:val="NormalTok"/>
        </w:rPr>
        <w:t xml:space="preserve">(tree1_mod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recipe</w:t>
      </w:r>
      <w:r>
        <w:rPr>
          <w:rStyle w:val="NormalTok"/>
        </w:rPr>
        <w:t>(Blood_recipe)</w:t>
      </w:r>
      <w:r>
        <w:br/>
      </w:r>
      <w:r>
        <w:br/>
      </w:r>
      <w:r>
        <w:rPr>
          <w:rStyle w:val="NormalTok"/>
        </w:rPr>
        <w:t>tree1_re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Blood_wflo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samples =</w:t>
      </w:r>
      <w:r>
        <w:rPr>
          <w:rStyle w:val="NormalTok"/>
        </w:rPr>
        <w:t xml:space="preserve"> folds2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rid =</w:t>
      </w:r>
      <w:r>
        <w:rPr>
          <w:rStyle w:val="NormalTok"/>
        </w:rPr>
        <w:t xml:space="preserve"> tree1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tree1_res</w:t>
      </w:r>
    </w:p>
    <w:p w14:paraId="241771B1" w14:textId="77777777" w:rsidR="005A2D25" w:rsidRDefault="00991337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 &lt;split [419/105]&gt; Fold1 &lt;tibble [50 x 5]&gt; &lt;tibble [0 x 1]&gt;</w:t>
      </w:r>
      <w:r>
        <w:br/>
      </w:r>
      <w:r>
        <w:rPr>
          <w:rStyle w:val="VerbatimChar"/>
        </w:rPr>
        <w:t>## 2 &lt;split [419/105]&gt; Fold2 &lt;tibble [50 x 5]&gt; &lt;tibble [0 x 1]&gt;</w:t>
      </w:r>
      <w:r>
        <w:br/>
      </w:r>
      <w:r>
        <w:rPr>
          <w:rStyle w:val="VerbatimChar"/>
        </w:rPr>
        <w:t>## 3 &lt;split [419/105]&gt; Fold3 &lt;tibble [50 x 5]&gt; &lt;tibble [0 x 1]&gt;</w:t>
      </w:r>
      <w:r>
        <w:br/>
      </w:r>
      <w:r>
        <w:rPr>
          <w:rStyle w:val="VerbatimChar"/>
        </w:rPr>
        <w:t>## 4 &lt;split [419/105]&gt; Fold4 &lt;tibble [50 x 5]&gt; &lt;tibble [0 x 1]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 &lt;split [420/104]&gt; Fold5 &lt;tibble [50 x 5]&gt; &lt;tibble [0 x 1]&gt;</w:t>
      </w:r>
    </w:p>
    <w:p w14:paraId="241771B2" w14:textId="77777777" w:rsidR="005A2D25" w:rsidRDefault="00991337">
      <w:pPr>
        <w:pStyle w:val="SourceCode"/>
      </w:pPr>
      <w:r>
        <w:rPr>
          <w:rStyle w:val="NormalTok"/>
        </w:rPr>
        <w:t xml:space="preserve">tree1_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llect_metric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st_complexity, me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etric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6A7EE926" w14:textId="77777777" w:rsidR="004B5D69" w:rsidRDefault="00991337">
      <w:pPr>
        <w:pStyle w:val="FirstParagraph"/>
      </w:pPr>
      <w:r>
        <w:rPr>
          <w:noProof/>
        </w:rPr>
        <w:lastRenderedPageBreak/>
        <w:drawing>
          <wp:inline distT="0" distB="0" distL="0" distR="0" wp14:anchorId="241771CB" wp14:editId="241771C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41771B3" w14:textId="294F99DE" w:rsidR="005A2D25" w:rsidRDefault="00991337">
      <w:pPr>
        <w:pStyle w:val="FirstParagraph"/>
      </w:pPr>
      <w:r>
        <w:t>The CP hits a</w:t>
      </w:r>
      <w:r w:rsidR="004B5D69">
        <w:t>n</w:t>
      </w:r>
      <w:r>
        <w:t xml:space="preserve"> optimal around </w:t>
      </w:r>
      <w:r w:rsidR="004B5D69">
        <w:t>approx.</w:t>
      </w:r>
      <w:r>
        <w:t xml:space="preserve"> </w:t>
      </w:r>
      <w:r w:rsidR="00BE4FB8">
        <w:t xml:space="preserve"> </w:t>
      </w:r>
      <w:r>
        <w:t>.017</w:t>
      </w:r>
      <w:r w:rsidR="00BE4FB8">
        <w:t>,</w:t>
      </w:r>
      <w:r>
        <w:t xml:space="preserve"> then it starts to go down and balance out.</w:t>
      </w:r>
    </w:p>
    <w:p w14:paraId="241771B4" w14:textId="77777777" w:rsidR="005A2D25" w:rsidRDefault="00991337">
      <w:pPr>
        <w:pStyle w:val="SourceCode"/>
      </w:pPr>
      <w:r>
        <w:rPr>
          <w:rStyle w:val="NormalTok"/>
        </w:rPr>
        <w:t>best_tre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1_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1</w:t>
      </w:r>
    </w:p>
    <w:p w14:paraId="241771B5" w14:textId="77777777" w:rsidR="005A2D25" w:rsidRDefault="00991337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0.0178 Preprocessor1_Model23</w:t>
      </w:r>
    </w:p>
    <w:p w14:paraId="241771B6" w14:textId="77777777" w:rsidR="005A2D25" w:rsidRDefault="00991337">
      <w:pPr>
        <w:pStyle w:val="Heading3"/>
      </w:pPr>
      <w:bookmarkStart w:id="10" w:name="task-11"/>
      <w:r>
        <w:t>Task 11</w:t>
      </w:r>
      <w:bookmarkEnd w:id="10"/>
    </w:p>
    <w:p w14:paraId="241771B7" w14:textId="77777777" w:rsidR="005A2D25" w:rsidRDefault="00991337">
      <w:pPr>
        <w:pStyle w:val="SourceCode"/>
      </w:pPr>
      <w:r>
        <w:rPr>
          <w:rStyle w:val="NormalTok"/>
        </w:rPr>
        <w:t>final1_wf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Blood_wflo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nalize_workflow</w:t>
      </w:r>
      <w:r>
        <w:rPr>
          <w:rStyle w:val="NormalTok"/>
        </w:rPr>
        <w:t>(best_tree1)</w:t>
      </w:r>
    </w:p>
    <w:p w14:paraId="241771B8" w14:textId="77777777" w:rsidR="005A2D25" w:rsidRDefault="00991337">
      <w:pPr>
        <w:pStyle w:val="SourceCode"/>
      </w:pPr>
      <w:r>
        <w:rPr>
          <w:rStyle w:val="NormalTok"/>
        </w:rPr>
        <w:t>final1_fit =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final1_wf, train2)</w:t>
      </w:r>
      <w:r>
        <w:br/>
      </w:r>
      <w:r>
        <w:br/>
      </w:r>
      <w:r>
        <w:rPr>
          <w:rStyle w:val="NormalTok"/>
        </w:rPr>
        <w:t>tree1 =</w:t>
      </w:r>
      <w:r>
        <w:rPr>
          <w:rStyle w:val="StringTok"/>
        </w:rPr>
        <w:t xml:space="preserve"> </w:t>
      </w:r>
      <w:r>
        <w:rPr>
          <w:rStyle w:val="NormalTok"/>
        </w:rPr>
        <w:t>final1_fit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_workflow_f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 xml:space="preserve">(tree1,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</w:p>
    <w:p w14:paraId="241771B9" w14:textId="194CD3F9" w:rsidR="005A2D25" w:rsidRDefault="00991337" w:rsidP="004B5D69">
      <w:pPr>
        <w:pStyle w:val="Heading3"/>
      </w:pPr>
      <w:r>
        <w:rPr>
          <w:noProof/>
        </w:rPr>
        <w:lastRenderedPageBreak/>
        <w:drawing>
          <wp:inline distT="0" distB="0" distL="0" distR="0" wp14:anchorId="241771CD" wp14:editId="48D53DD1">
            <wp:extent cx="5698067" cy="390313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548" cy="391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4B5D69">
        <w:t xml:space="preserve">Task </w:t>
      </w:r>
      <w:r w:rsidR="004B5D69">
        <w:t>12</w:t>
      </w:r>
    </w:p>
    <w:p w14:paraId="241771BA" w14:textId="77777777" w:rsidR="005A2D25" w:rsidRDefault="00991337">
      <w:pPr>
        <w:pStyle w:val="BodyText"/>
      </w:pPr>
      <w:r>
        <w:t>P</w:t>
      </w:r>
      <w:r>
        <w:t>redictions on training set</w:t>
      </w:r>
    </w:p>
    <w:p w14:paraId="241771BB" w14:textId="77777777" w:rsidR="005A2D25" w:rsidRDefault="00991337">
      <w:pPr>
        <w:pStyle w:val="SourceCode"/>
      </w:pPr>
      <w:r>
        <w:rPr>
          <w:rStyle w:val="NormalTok"/>
        </w:rPr>
        <w:t>tree1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1_fit, train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1pred)</w:t>
      </w:r>
    </w:p>
    <w:p w14:paraId="241771BC" w14:textId="77777777" w:rsidR="005A2D25" w:rsidRDefault="00991337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Yes</w:t>
      </w:r>
    </w:p>
    <w:p w14:paraId="241771BD" w14:textId="77777777" w:rsidR="005A2D25" w:rsidRDefault="00991337">
      <w:pPr>
        <w:pStyle w:val="FirstParagraph"/>
      </w:pPr>
      <w:r>
        <w:t>Caret confusion matrix and accuracy, etc. calcs</w:t>
      </w:r>
    </w:p>
    <w:p w14:paraId="241771BE" w14:textId="77777777" w:rsidR="005A2D25" w:rsidRDefault="00991337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1pred</w:t>
      </w:r>
      <w:r>
        <w:rPr>
          <w:rStyle w:val="OperatorTok"/>
        </w:rPr>
        <w:t>$</w:t>
      </w:r>
      <w:r>
        <w:rPr>
          <w:rStyle w:val="NormalTok"/>
        </w:rPr>
        <w:t>.pred_class,train2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</w:t>
      </w:r>
      <w:r>
        <w:rPr>
          <w:rStyle w:val="CommentTok"/>
        </w:rPr>
        <w:t xml:space="preserve"> actual</w:t>
      </w:r>
    </w:p>
    <w:p w14:paraId="241771BF" w14:textId="77777777" w:rsidR="005A2D25" w:rsidRDefault="0099133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73  76</w:t>
      </w:r>
      <w:r>
        <w:br/>
      </w:r>
      <w:r>
        <w:rPr>
          <w:rStyle w:val="VerbatimChar"/>
        </w:rPr>
        <w:lastRenderedPageBreak/>
        <w:t>##        Yes  26  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53          </w:t>
      </w:r>
      <w:r>
        <w:br/>
      </w:r>
      <w:r>
        <w:rPr>
          <w:rStyle w:val="VerbatimChar"/>
        </w:rPr>
        <w:t>##                  95% CI :</w:t>
      </w:r>
      <w:r>
        <w:rPr>
          <w:rStyle w:val="VerbatimChar"/>
        </w:rPr>
        <w:t xml:space="preserve"> (0.7688, 0.8384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0.00940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24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9200         </w:t>
      </w:r>
      <w:r>
        <w:br/>
      </w:r>
      <w:r>
        <w:rPr>
          <w:rStyle w:val="VerbatimChar"/>
        </w:rPr>
        <w:t xml:space="preserve">##             Specificity : 0.93484         </w:t>
      </w:r>
      <w:r>
        <w:br/>
      </w:r>
      <w:r>
        <w:rPr>
          <w:rStyle w:val="VerbatimChar"/>
        </w:rPr>
        <w:t>##          Pos Pred Value</w:t>
      </w:r>
      <w:r>
        <w:rPr>
          <w:rStyle w:val="VerbatimChar"/>
        </w:rPr>
        <w:t xml:space="preserve"> : 0.65333         </w:t>
      </w:r>
      <w:r>
        <w:br/>
      </w:r>
      <w:r>
        <w:rPr>
          <w:rStyle w:val="VerbatimChar"/>
        </w:rPr>
        <w:t xml:space="preserve">##          Neg Pred Value : 0.83073         </w:t>
      </w:r>
      <w:r>
        <w:br/>
      </w:r>
      <w:r>
        <w:rPr>
          <w:rStyle w:val="VerbatimChar"/>
        </w:rPr>
        <w:t xml:space="preserve">##              Prevalence : 0.23855         </w:t>
      </w:r>
      <w:r>
        <w:br/>
      </w:r>
      <w:r>
        <w:rPr>
          <w:rStyle w:val="VerbatimChar"/>
        </w:rPr>
        <w:t xml:space="preserve">##          Detection Rate : 0.09351         </w:t>
      </w:r>
      <w:r>
        <w:br/>
      </w:r>
      <w:r>
        <w:rPr>
          <w:rStyle w:val="VerbatimChar"/>
        </w:rPr>
        <w:t xml:space="preserve">##    Detection Prevalence : 0.14313         </w:t>
      </w:r>
      <w:r>
        <w:br/>
      </w:r>
      <w:r>
        <w:rPr>
          <w:rStyle w:val="VerbatimChar"/>
        </w:rPr>
        <w:t xml:space="preserve">##       Balanced Accuracy : 0.66342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241771C0" w14:textId="77777777" w:rsidR="005A2D25" w:rsidRDefault="00991337">
      <w:pPr>
        <w:pStyle w:val="FirstParagraph"/>
      </w:pPr>
      <w:r>
        <w:t>Predictions on testing set</w:t>
      </w:r>
    </w:p>
    <w:p w14:paraId="241771C1" w14:textId="77777777" w:rsidR="005A2D25" w:rsidRDefault="00991337">
      <w:pPr>
        <w:pStyle w:val="SourceCode"/>
      </w:pPr>
      <w:r>
        <w:rPr>
          <w:rStyle w:val="NormalTok"/>
        </w:rPr>
        <w:t>tree1pred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1_fit, 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1pred_test)</w:t>
      </w:r>
    </w:p>
    <w:p w14:paraId="241771C2" w14:textId="77777777" w:rsidR="005A2D25" w:rsidRDefault="00991337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Yes</w:t>
      </w:r>
    </w:p>
    <w:p w14:paraId="241771C3" w14:textId="77777777" w:rsidR="005A2D25" w:rsidRDefault="00991337">
      <w:pPr>
        <w:pStyle w:val="FirstParagraph"/>
      </w:pPr>
      <w:r>
        <w:t>Caret confusion matrix and accuracy, etc. calcs</w:t>
      </w:r>
    </w:p>
    <w:p w14:paraId="241771C4" w14:textId="77777777" w:rsidR="005A2D25" w:rsidRDefault="00991337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1pred_test</w:t>
      </w:r>
      <w:r>
        <w:rPr>
          <w:rStyle w:val="OperatorTok"/>
        </w:rPr>
        <w:t>$</w:t>
      </w:r>
      <w:r>
        <w:rPr>
          <w:rStyle w:val="NormalTok"/>
        </w:rPr>
        <w:t>.pred_class,test2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14:paraId="241771C5" w14:textId="77777777" w:rsidR="005A2D25" w:rsidRDefault="00991337">
      <w:pPr>
        <w:pStyle w:val="SourceCode"/>
      </w:pPr>
      <w:r>
        <w:rPr>
          <w:rStyle w:val="VerbatimChar"/>
        </w:rPr>
        <w:t>## Confu</w:t>
      </w:r>
      <w:r>
        <w:rPr>
          <w:rStyle w:val="VerbatimChar"/>
        </w:rPr>
        <w:t>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60  38</w:t>
      </w:r>
      <w:r>
        <w:br/>
      </w:r>
      <w:r>
        <w:rPr>
          <w:rStyle w:val="VerbatimChar"/>
        </w:rPr>
        <w:t>##        Yes  11  1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12          </w:t>
      </w:r>
      <w:r>
        <w:br/>
      </w:r>
      <w:r>
        <w:rPr>
          <w:rStyle w:val="VerbatimChar"/>
        </w:rPr>
        <w:lastRenderedPageBreak/>
        <w:t>##                  95% CI : (0.7213, 0.8336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294458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653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0.000203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8302         </w:t>
      </w:r>
      <w:r>
        <w:br/>
      </w:r>
      <w:r>
        <w:rPr>
          <w:rStyle w:val="VerbatimChar"/>
        </w:rPr>
        <w:t xml:space="preserve">##             Specificity : 0.93567         </w:t>
      </w:r>
      <w:r>
        <w:br/>
      </w:r>
      <w:r>
        <w:rPr>
          <w:rStyle w:val="VerbatimChar"/>
        </w:rPr>
        <w:t xml:space="preserve">##          Pos Pred Value : 0.57692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80808         </w:t>
      </w:r>
      <w:r>
        <w:br/>
      </w:r>
      <w:r>
        <w:rPr>
          <w:rStyle w:val="VerbatimChar"/>
        </w:rPr>
        <w:t xml:space="preserve">##              Prevalence : 0.23661         </w:t>
      </w:r>
      <w:r>
        <w:br/>
      </w:r>
      <w:r>
        <w:rPr>
          <w:rStyle w:val="VerbatimChar"/>
        </w:rPr>
        <w:t xml:space="preserve">##          Detection Rate : 0.06696         </w:t>
      </w:r>
      <w:r>
        <w:br/>
      </w:r>
      <w:r>
        <w:rPr>
          <w:rStyle w:val="VerbatimChar"/>
        </w:rPr>
        <w:t xml:space="preserve">##    Detection Prevalence : 0.11607         </w:t>
      </w:r>
      <w:r>
        <w:br/>
      </w:r>
      <w:r>
        <w:rPr>
          <w:rStyle w:val="VerbatimChar"/>
        </w:rPr>
        <w:t xml:space="preserve">##       Balanced Accuracy : 0.60935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: Yes             </w:t>
      </w:r>
      <w:r>
        <w:br/>
      </w:r>
      <w:r>
        <w:rPr>
          <w:rStyle w:val="VerbatimChar"/>
        </w:rPr>
        <w:t xml:space="preserve">## </w:t>
      </w:r>
    </w:p>
    <w:p w14:paraId="241771C6" w14:textId="3CA0453A" w:rsidR="005A2D25" w:rsidRDefault="00991337">
      <w:pPr>
        <w:pStyle w:val="FirstParagraph"/>
      </w:pPr>
      <w:r>
        <w:t xml:space="preserve">The model </w:t>
      </w:r>
      <w:r w:rsidR="00306237">
        <w:t>ran</w:t>
      </w:r>
      <w:r>
        <w:t xml:space="preserve"> exceptionally well on the training set with an accuracy of 80.53%</w:t>
      </w:r>
      <w:r w:rsidR="00306237">
        <w:t>,</w:t>
      </w:r>
      <w:r>
        <w:t xml:space="preserve"> </w:t>
      </w:r>
      <w:r>
        <w:t>a p-value of 0.009</w:t>
      </w:r>
      <w:proofErr w:type="gramStart"/>
      <w:r>
        <w:t xml:space="preserve">, </w:t>
      </w:r>
      <w:r w:rsidR="00306237">
        <w:t xml:space="preserve"> and</w:t>
      </w:r>
      <w:proofErr w:type="gramEnd"/>
      <w:r w:rsidR="00306237">
        <w:t xml:space="preserve"> the </w:t>
      </w:r>
      <w:r>
        <w:t xml:space="preserve">naive model </w:t>
      </w:r>
      <w:r>
        <w:t>76.15%</w:t>
      </w:r>
      <w:r w:rsidR="00306237">
        <w:t xml:space="preserve"> accurate</w:t>
      </w:r>
      <w:r>
        <w:t>. However, the model did not do so well on the testing set</w:t>
      </w:r>
      <w:r w:rsidR="00306237">
        <w:t>. T</w:t>
      </w:r>
      <w:r>
        <w:t>he accuracy was at 78.12%</w:t>
      </w:r>
      <w:r w:rsidR="00306237">
        <w:t>. T</w:t>
      </w:r>
      <w:r>
        <w:t>he naive model of 76.34% with a p-value of .29</w:t>
      </w:r>
      <w:r w:rsidR="00306237">
        <w:t>,</w:t>
      </w:r>
      <w:r>
        <w:t xml:space="preserve"> meaning that the </w:t>
      </w:r>
      <w:r w:rsidR="00306237">
        <w:t>model's difference</w:t>
      </w:r>
      <w:r>
        <w:t xml:space="preserve"> to the naive model was insignificant. It did y</w:t>
      </w:r>
      <w:r w:rsidR="00306237">
        <w:t>ie</w:t>
      </w:r>
      <w:r>
        <w:t>ld a two percent increase in accuracy but not quite enough to make it a signific</w:t>
      </w:r>
      <w:r>
        <w:t>antly better predictor.</w:t>
      </w:r>
    </w:p>
    <w:sectPr w:rsidR="005A2D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06322C" w14:textId="77777777" w:rsidR="00991337" w:rsidRDefault="00991337">
      <w:pPr>
        <w:spacing w:after="0"/>
      </w:pPr>
      <w:r>
        <w:separator/>
      </w:r>
    </w:p>
  </w:endnote>
  <w:endnote w:type="continuationSeparator" w:id="0">
    <w:p w14:paraId="42CF7F11" w14:textId="77777777" w:rsidR="00991337" w:rsidRDefault="00991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340C21" w14:textId="77777777" w:rsidR="00991337" w:rsidRDefault="00991337">
      <w:r>
        <w:separator/>
      </w:r>
    </w:p>
  </w:footnote>
  <w:footnote w:type="continuationSeparator" w:id="0">
    <w:p w14:paraId="023C4DA5" w14:textId="77777777" w:rsidR="00991337" w:rsidRDefault="009913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4D008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DU0tbAwMzUwMDdX0lEKTi0uzszPAykwrAUA7S5WsiwAAAA="/>
  </w:docVars>
  <w:rsids>
    <w:rsidRoot w:val="00590D07"/>
    <w:rsid w:val="00011C8B"/>
    <w:rsid w:val="000A3A6A"/>
    <w:rsid w:val="001952FA"/>
    <w:rsid w:val="00306237"/>
    <w:rsid w:val="004B5D69"/>
    <w:rsid w:val="004E29B3"/>
    <w:rsid w:val="00590D07"/>
    <w:rsid w:val="005A2D25"/>
    <w:rsid w:val="00784D58"/>
    <w:rsid w:val="008D6863"/>
    <w:rsid w:val="00991337"/>
    <w:rsid w:val="00B86B75"/>
    <w:rsid w:val="00BC48D5"/>
    <w:rsid w:val="00BE4FB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7717A"/>
  <w15:docId w15:val="{D9CABD50-C2E0-4484-B1BF-925842668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2</Pages>
  <Words>1913</Words>
  <Characters>10909</Characters>
  <Application>Microsoft Office Word</Application>
  <DocSecurity>0</DocSecurity>
  <Lines>90</Lines>
  <Paragraphs>25</Paragraphs>
  <ScaleCrop>false</ScaleCrop>
  <Company/>
  <LinksUpToDate>false</LinksUpToDate>
  <CharactersWithSpaces>1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ty Schumann</cp:lastModifiedBy>
  <cp:revision>6</cp:revision>
  <dcterms:created xsi:type="dcterms:W3CDTF">2021-02-15T17:51:00Z</dcterms:created>
  <dcterms:modified xsi:type="dcterms:W3CDTF">2021-02-15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